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an Percent Cover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sF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V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charis pil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rub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ystegia macroste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 or v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volvu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nopod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ymus condens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gonum fascicul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chscholz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aver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 albomargin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meles arbu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ysimachia arv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rs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abilis laev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ctagin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llaea andromed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hubb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stegia drymari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go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pistrum rugos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us ilic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us ov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 (sc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card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bucus mexi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bur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1:20:51Z</dcterms:created>
  <dcterms:modified xsi:type="dcterms:W3CDTF">2025-09-13T01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